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6D80" w14:textId="77777777" w:rsidR="00334767" w:rsidRPr="00334767" w:rsidRDefault="00334767" w:rsidP="00334767">
      <w:pPr>
        <w:rPr>
          <w:sz w:val="180"/>
        </w:rPr>
      </w:pPr>
    </w:p>
    <w:p w14:paraId="75BD8EAE" w14:textId="77777777" w:rsidR="000A74E9" w:rsidRDefault="00493EA0" w:rsidP="00334767">
      <w:pPr>
        <w:pStyle w:val="Title"/>
        <w:jc w:val="center"/>
      </w:pPr>
      <w:r>
        <w:t>Type your title here</w:t>
      </w:r>
    </w:p>
    <w:p w14:paraId="0417987C" w14:textId="77777777" w:rsidR="00493EA0" w:rsidRDefault="00493EA0" w:rsidP="00493EA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E7B9E" w14:paraId="0643F6BD" w14:textId="77777777" w:rsidTr="0038652F">
        <w:tc>
          <w:tcPr>
            <w:tcW w:w="4508" w:type="dxa"/>
          </w:tcPr>
          <w:p w14:paraId="1841767C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4508" w:type="dxa"/>
          </w:tcPr>
          <w:p w14:paraId="226B37AF" w14:textId="77777777" w:rsidR="005E7B9E" w:rsidRDefault="005E7B9E" w:rsidP="005E7B9E">
            <w:pPr>
              <w:pStyle w:val="Input-Author"/>
            </w:pPr>
            <w:r>
              <w:t>First Last</w:t>
            </w:r>
          </w:p>
        </w:tc>
      </w:tr>
      <w:tr w:rsidR="005E7B9E" w14:paraId="67EF53AB" w14:textId="77777777" w:rsidTr="0038652F">
        <w:tc>
          <w:tcPr>
            <w:tcW w:w="4508" w:type="dxa"/>
          </w:tcPr>
          <w:p w14:paraId="785D730B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4508" w:type="dxa"/>
          </w:tcPr>
          <w:p w14:paraId="34136AA7" w14:textId="77777777" w:rsidR="005E7B9E" w:rsidRDefault="005E7B9E" w:rsidP="00063C14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38652F">
        <w:tc>
          <w:tcPr>
            <w:tcW w:w="4508" w:type="dxa"/>
          </w:tcPr>
          <w:p w14:paraId="6369C081" w14:textId="77777777" w:rsidR="005E7B9E" w:rsidRPr="0038652F" w:rsidRDefault="005E7B9E" w:rsidP="0038652F">
            <w:pPr>
              <w:jc w:val="right"/>
              <w:rPr>
                <w:b/>
              </w:rPr>
            </w:pPr>
          </w:p>
        </w:tc>
        <w:tc>
          <w:tcPr>
            <w:tcW w:w="4508" w:type="dxa"/>
          </w:tcPr>
          <w:p w14:paraId="6B0AF897" w14:textId="77777777" w:rsidR="005E7B9E" w:rsidRDefault="005E7B9E" w:rsidP="0038652F">
            <w:pPr>
              <w:pStyle w:val="Input-Subject"/>
            </w:pPr>
          </w:p>
        </w:tc>
      </w:tr>
      <w:tr w:rsidR="0038652F" w14:paraId="42477C4A" w14:textId="77777777" w:rsidTr="0038652F">
        <w:tc>
          <w:tcPr>
            <w:tcW w:w="4508" w:type="dxa"/>
          </w:tcPr>
          <w:p w14:paraId="6C3F75EB" w14:textId="77777777" w:rsidR="0038652F" w:rsidRPr="0038652F" w:rsidRDefault="0038652F" w:rsidP="0038652F">
            <w:pPr>
              <w:jc w:val="right"/>
              <w:rPr>
                <w:b/>
              </w:rPr>
            </w:pPr>
            <w:r w:rsidRPr="0038652F">
              <w:rPr>
                <w:b/>
              </w:rPr>
              <w:t>Subject</w:t>
            </w:r>
          </w:p>
        </w:tc>
        <w:tc>
          <w:tcPr>
            <w:tcW w:w="4508" w:type="dxa"/>
          </w:tcPr>
          <w:p w14:paraId="599B9F9F" w14:textId="77777777" w:rsidR="0038652F" w:rsidRDefault="00063C14" w:rsidP="0038652F">
            <w:pPr>
              <w:pStyle w:val="Input-Subject"/>
            </w:pPr>
            <w:r>
              <w:t>Subject - Code</w:t>
            </w:r>
          </w:p>
        </w:tc>
      </w:tr>
    </w:tbl>
    <w:p w14:paraId="4B780171" w14:textId="77777777" w:rsidR="00334767" w:rsidRDefault="00334767" w:rsidP="00C1722E"/>
    <w:p w14:paraId="55DC2EBB" w14:textId="77777777" w:rsidR="00334767" w:rsidRPr="00334767" w:rsidRDefault="00334767" w:rsidP="00334767"/>
    <w:p w14:paraId="7AF99E3C" w14:textId="77777777" w:rsidR="00334767" w:rsidRPr="00334767" w:rsidRDefault="00334767" w:rsidP="00334767"/>
    <w:p w14:paraId="55386FFD" w14:textId="77777777" w:rsidR="00334767" w:rsidRDefault="00334767" w:rsidP="00C1722E"/>
    <w:p w14:paraId="712D110D" w14:textId="77777777" w:rsidR="00334767" w:rsidRDefault="00334767" w:rsidP="00C1722E"/>
    <w:p w14:paraId="68F41F40" w14:textId="77777777" w:rsidR="000A74E9" w:rsidRPr="00334767" w:rsidRDefault="000A74E9" w:rsidP="00C1722E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334767">
          <w:pPr>
            <w:pStyle w:val="TOCHeading"/>
            <w:numPr>
              <w:ilvl w:val="0"/>
              <w:numId w:val="0"/>
            </w:numPr>
            <w:spacing w:line="480" w:lineRule="auto"/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0B729DAF" w14:textId="77777777" w:rsidR="00957139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58158" w:history="1">
            <w:r w:rsidR="00957139" w:rsidRPr="00A5109E">
              <w:rPr>
                <w:rStyle w:val="Hyperlink"/>
                <w:noProof/>
              </w:rPr>
              <w:t>Summary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8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47180556" w14:textId="77777777" w:rsidR="00957139" w:rsidRDefault="0010007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59" w:history="1">
            <w:r w:rsidR="00957139" w:rsidRPr="00A5109E">
              <w:rPr>
                <w:rStyle w:val="Hyperlink"/>
                <w:noProof/>
              </w:rPr>
              <w:t>List of abbreviation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9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F918802" w14:textId="77777777" w:rsidR="00957139" w:rsidRDefault="0010007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0" w:history="1">
            <w:r w:rsidR="00957139" w:rsidRPr="00A5109E">
              <w:rPr>
                <w:rStyle w:val="Hyperlink"/>
                <w:noProof/>
              </w:rPr>
              <w:t>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Introduc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0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1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D1BB7C8" w14:textId="77777777" w:rsidR="00957139" w:rsidRDefault="00100070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1" w:history="1">
            <w:r w:rsidR="00957139" w:rsidRPr="00A5109E">
              <w:rPr>
                <w:rStyle w:val="Hyperlink"/>
                <w:noProof/>
              </w:rPr>
              <w:t>2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Locality and Resour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1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B661B4A" w14:textId="77777777" w:rsidR="00957139" w:rsidRDefault="0010007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2" w:history="1">
            <w:r w:rsidR="00957139" w:rsidRPr="00A5109E">
              <w:rPr>
                <w:rStyle w:val="Hyperlink"/>
                <w:noProof/>
              </w:rPr>
              <w:t>2.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2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1731E976" w14:textId="77777777" w:rsidR="00957139" w:rsidRDefault="00100070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558163" w:history="1">
            <w:r w:rsidR="00957139" w:rsidRPr="00A5109E">
              <w:rPr>
                <w:rStyle w:val="Hyperlink"/>
                <w:noProof/>
              </w:rPr>
              <w:t>2.1.1.</w:t>
            </w:r>
            <w:r w:rsidR="00957139">
              <w:rPr>
                <w:noProof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3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0D605D7" w14:textId="77777777" w:rsidR="00957139" w:rsidRDefault="0010007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4" w:history="1">
            <w:r w:rsidR="00957139" w:rsidRPr="00A5109E">
              <w:rPr>
                <w:rStyle w:val="Hyperlink"/>
                <w:noProof/>
              </w:rPr>
              <w:t>3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ater purifica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4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5DAB0F3A" w14:textId="77777777" w:rsidR="00957139" w:rsidRDefault="0010007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5" w:history="1">
            <w:r w:rsidR="00957139" w:rsidRPr="00A5109E">
              <w:rPr>
                <w:rStyle w:val="Hyperlink"/>
                <w:noProof/>
              </w:rPr>
              <w:t>4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Referen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5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4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674034F" w14:textId="77777777" w:rsidR="000A74E9" w:rsidRDefault="000A74E9" w:rsidP="00C1722E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957139">
      <w:pPr>
        <w:pStyle w:val="Heading2"/>
        <w:rPr>
          <w:sz w:val="32"/>
          <w:szCs w:val="32"/>
        </w:rPr>
      </w:pPr>
      <w:r>
        <w:br w:type="page"/>
      </w:r>
    </w:p>
    <w:p w14:paraId="0B00B5F2" w14:textId="77777777" w:rsidR="000A74E9" w:rsidRPr="00C1722E" w:rsidRDefault="00C1722E" w:rsidP="00957139">
      <w:pPr>
        <w:pStyle w:val="Prependix-Header"/>
      </w:pPr>
      <w:bookmarkStart w:id="0" w:name="_Toc8558158"/>
      <w:r w:rsidRPr="00C1722E">
        <w:lastRenderedPageBreak/>
        <w:t>Summary</w:t>
      </w:r>
      <w:bookmarkEnd w:id="0"/>
    </w:p>
    <w:p w14:paraId="3550C7C0" w14:textId="77777777" w:rsidR="00C1722E" w:rsidRPr="00C1722E" w:rsidRDefault="00C1722E" w:rsidP="00C1722E">
      <w:r w:rsidRPr="00C1722E">
        <w:t>Text</w:t>
      </w:r>
    </w:p>
    <w:p w14:paraId="770BEB7C" w14:textId="77777777" w:rsidR="00C1722E" w:rsidRPr="00C1722E" w:rsidRDefault="00C1722E" w:rsidP="00957139">
      <w:pPr>
        <w:pStyle w:val="Prependix-Header"/>
      </w:pPr>
      <w:bookmarkStart w:id="1" w:name="_Toc8558159"/>
      <w:r>
        <w:t xml:space="preserve">List of </w:t>
      </w:r>
      <w:r w:rsidRPr="00957139">
        <w:t>abbreviations</w:t>
      </w:r>
      <w:bookmarkEnd w:id="1"/>
    </w:p>
    <w:p w14:paraId="1F55F2FA" w14:textId="77777777" w:rsidR="000A74E9" w:rsidRPr="000A74E9" w:rsidRDefault="000A74E9" w:rsidP="00C1722E"/>
    <w:p w14:paraId="3F572F45" w14:textId="77777777" w:rsidR="000A74E9" w:rsidRPr="000A74E9" w:rsidRDefault="000A74E9" w:rsidP="00C1722E"/>
    <w:p w14:paraId="0EBD4ABA" w14:textId="77777777" w:rsidR="000A74E9" w:rsidRPr="000A74E9" w:rsidRDefault="000A74E9" w:rsidP="00C1722E"/>
    <w:p w14:paraId="0EE88130" w14:textId="77777777" w:rsidR="000A74E9" w:rsidRPr="000A74E9" w:rsidRDefault="000A74E9" w:rsidP="00C1722E"/>
    <w:p w14:paraId="08B0CA16" w14:textId="77777777" w:rsidR="000A74E9" w:rsidRPr="000A74E9" w:rsidRDefault="000A74E9" w:rsidP="00C1722E"/>
    <w:p w14:paraId="01455196" w14:textId="77777777" w:rsidR="000A74E9" w:rsidRPr="000A74E9" w:rsidRDefault="000A74E9" w:rsidP="00C1722E"/>
    <w:p w14:paraId="5B57A5AE" w14:textId="77777777" w:rsidR="000A74E9" w:rsidRDefault="000A74E9" w:rsidP="00C1722E"/>
    <w:p w14:paraId="4C7BFB46" w14:textId="77777777" w:rsidR="000A74E9" w:rsidRPr="000A74E9" w:rsidRDefault="000A74E9" w:rsidP="00C1722E">
      <w:pPr>
        <w:sectPr w:rsidR="000A74E9" w:rsidRPr="000A74E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B63836C" w14:textId="77777777" w:rsidR="000A74E9" w:rsidRDefault="000A74E9" w:rsidP="00957139">
      <w:pPr>
        <w:pStyle w:val="Heading1"/>
        <w:numPr>
          <w:ilvl w:val="0"/>
          <w:numId w:val="4"/>
        </w:numPr>
      </w:pPr>
      <w:bookmarkStart w:id="3" w:name="_Toc8558160"/>
      <w:r>
        <w:lastRenderedPageBreak/>
        <w:t>Introduction</w:t>
      </w:r>
      <w:bookmarkEnd w:id="3"/>
    </w:p>
    <w:p w14:paraId="43B59BA7" w14:textId="77777777" w:rsidR="00C1722E" w:rsidRDefault="00C1722E" w:rsidP="00C172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Default="00C1722E" w:rsidP="00957139">
      <w:pPr>
        <w:pStyle w:val="Heading1"/>
      </w:pPr>
      <w:bookmarkStart w:id="4" w:name="_Toc8558161"/>
      <w:r>
        <w:lastRenderedPageBreak/>
        <w:t>Locality and Resources</w:t>
      </w:r>
      <w:bookmarkEnd w:id="4"/>
      <w:r w:rsidR="00957139">
        <w:t xml:space="preserve"> </w:t>
      </w:r>
    </w:p>
    <w:p w14:paraId="798FDB3D" w14:textId="77777777" w:rsidR="00957139" w:rsidRDefault="00957139" w:rsidP="00957139">
      <w:pPr>
        <w:pStyle w:val="Heading2"/>
        <w:ind w:left="426"/>
      </w:pPr>
      <w:bookmarkStart w:id="5" w:name="_Toc8558162"/>
      <w:r w:rsidRPr="00957139">
        <w:t>words</w:t>
      </w:r>
      <w:bookmarkEnd w:id="5"/>
      <w:r>
        <w:t xml:space="preserve"> </w:t>
      </w:r>
    </w:p>
    <w:p w14:paraId="1EDAB803" w14:textId="77777777" w:rsidR="00C1722E" w:rsidRPr="008E1466" w:rsidRDefault="00957139" w:rsidP="00C1722E">
      <w:pPr>
        <w:pStyle w:val="Heading3"/>
        <w:ind w:left="567" w:hanging="567"/>
      </w:pPr>
      <w:bookmarkStart w:id="6" w:name="_Toc8558163"/>
      <w:r>
        <w:t>words</w:t>
      </w:r>
      <w:bookmarkEnd w:id="6"/>
      <w:r w:rsidR="00C1722E">
        <w:br w:type="page"/>
      </w:r>
    </w:p>
    <w:p w14:paraId="47D20083" w14:textId="77777777" w:rsidR="00DE1E63" w:rsidRDefault="00C1722E" w:rsidP="00957139">
      <w:pPr>
        <w:pStyle w:val="Heading1"/>
      </w:pPr>
      <w:bookmarkStart w:id="7" w:name="_Toc8558164"/>
      <w:r>
        <w:lastRenderedPageBreak/>
        <w:t>Water purification</w:t>
      </w:r>
      <w:bookmarkEnd w:id="7"/>
    </w:p>
    <w:p w14:paraId="5E6A8EFC" w14:textId="77777777" w:rsidR="00DE1E63" w:rsidRDefault="00DE1E63" w:rsidP="00DE1E63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38FC3AE1" w14:textId="77777777" w:rsidR="00717859" w:rsidRPr="00717859" w:rsidRDefault="00F34557" w:rsidP="00F34557">
      <w:pPr>
        <w:pStyle w:val="Heading1"/>
      </w:pPr>
      <w:r>
        <w:lastRenderedPageBreak/>
        <w:t>References</w:t>
      </w:r>
    </w:p>
    <w:sectPr w:rsidR="00717859" w:rsidRPr="00717859" w:rsidSect="00F34557">
      <w:footerReference w:type="default" r:id="rId14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D05E4D" w14:textId="77777777" w:rsidR="000A74E9" w:rsidRDefault="000A74E9" w:rsidP="00C1722E">
      <w:r>
        <w:separator/>
      </w:r>
    </w:p>
  </w:endnote>
  <w:endnote w:type="continuationSeparator" w:id="0">
    <w:p w14:paraId="391B7DD7" w14:textId="77777777" w:rsidR="000A74E9" w:rsidRDefault="000A74E9" w:rsidP="00C17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F2419" w14:textId="77777777" w:rsidR="00063C14" w:rsidRDefault="00063C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738B" w14:textId="55F09F8A" w:rsidR="000A74E9" w:rsidRDefault="00100070" w:rsidP="00C1722E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>
      <w:rPr>
        <w:noProof/>
      </w:rPr>
      <w:t>First Last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>
      <w:rPr>
        <w:noProof/>
      </w:rPr>
      <w:t>9999999</w:t>
    </w:r>
    <w:r>
      <w:rPr>
        <w:noProof/>
      </w:rPr>
      <w:fldChar w:fldCharType="end"/>
    </w:r>
    <w:r w:rsidR="000A74E9">
      <w:ptab w:relativeTo="margin" w:alignment="right" w:leader="none"/>
    </w:r>
    <w:r w:rsidR="000A74E9">
      <w:t xml:space="preserve">  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fldChar w:fldCharType="end"/>
    </w:r>
    <w:r>
      <w:t xml:space="preserve"> </w:t>
    </w:r>
    <w:bookmarkStart w:id="2" w:name="_GoBack"/>
    <w:bookmarkEnd w:id="2"/>
    <w:r w:rsidR="000A74E9">
      <w:t xml:space="preserve">of </w:t>
    </w:r>
    <w:r>
      <w:fldChar w:fldCharType="begin"/>
    </w:r>
    <w:r>
      <w:instrText xml:space="preserve"> SECTIONPAGES  \* roman  \* MERGEFORMAT </w:instrText>
    </w:r>
    <w:r>
      <w:fldChar w:fldCharType="separate"/>
    </w:r>
    <w:r>
      <w:rPr>
        <w:noProof/>
      </w:rPr>
      <w:t>iv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A4312" w14:textId="77777777" w:rsidR="00063C14" w:rsidRDefault="00063C1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FF8B" w14:textId="79D26912" w:rsidR="00C1722E" w:rsidRDefault="00063C14" w:rsidP="00C1722E">
    <w:pPr>
      <w:pStyle w:val="Footer"/>
    </w:pPr>
    <w:fldSimple w:instr=" STYLEREF  &quot;Input - Author&quot;  \* MERGEFORMAT ">
      <w:r w:rsidR="00100070">
        <w:rPr>
          <w:noProof/>
        </w:rPr>
        <w:t>First Last</w:t>
      </w:r>
    </w:fldSimple>
    <w:r>
      <w:t xml:space="preserve"> – </w:t>
    </w:r>
    <w:fldSimple w:instr=" STYLEREF  &quot;Input - Stu Code&quot;  \* MERGEFORMAT ">
      <w:r w:rsidR="00100070">
        <w:rPr>
          <w:noProof/>
        </w:rPr>
        <w:t>9999999</w:t>
      </w:r>
    </w:fldSimple>
    <w:r>
      <w:ptab w:relativeTo="margin" w:alignment="right" w:leader="none"/>
    </w:r>
    <w:r>
      <w:t xml:space="preserve">  </w:t>
    </w:r>
    <w:r w:rsidR="00C1722E">
      <w:t xml:space="preserve">Page </w:t>
    </w:r>
    <w:r w:rsidR="00C1722E">
      <w:fldChar w:fldCharType="begin"/>
    </w:r>
    <w:r w:rsidR="00C1722E">
      <w:instrText xml:space="preserve"> PAGE  \* Arabic  \* MERGEFORMAT </w:instrText>
    </w:r>
    <w:r w:rsidR="00C1722E">
      <w:fldChar w:fldCharType="separate"/>
    </w:r>
    <w:r w:rsidR="00C1722E">
      <w:rPr>
        <w:noProof/>
      </w:rPr>
      <w:t>1</w:t>
    </w:r>
    <w:r w:rsidR="00C1722E">
      <w:fldChar w:fldCharType="end"/>
    </w:r>
    <w:r w:rsidR="00C1722E">
      <w:t xml:space="preserve"> of </w:t>
    </w:r>
    <w:r w:rsidR="00100070">
      <w:fldChar w:fldCharType="begin"/>
    </w:r>
    <w:r w:rsidR="00100070">
      <w:instrText xml:space="preserve"> SEC</w:instrText>
    </w:r>
    <w:r w:rsidR="00100070">
      <w:instrText xml:space="preserve">TIONPAGES  \* Arabic  \* MERGEFORMAT </w:instrText>
    </w:r>
    <w:r w:rsidR="00100070">
      <w:fldChar w:fldCharType="separate"/>
    </w:r>
    <w:r w:rsidR="00100070">
      <w:rPr>
        <w:noProof/>
      </w:rPr>
      <w:t>4</w:t>
    </w:r>
    <w:r w:rsidR="00100070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BA1B4" w14:textId="77777777" w:rsidR="000A74E9" w:rsidRDefault="000A74E9" w:rsidP="00C1722E">
      <w:r>
        <w:separator/>
      </w:r>
    </w:p>
  </w:footnote>
  <w:footnote w:type="continuationSeparator" w:id="0">
    <w:p w14:paraId="43A7E8CF" w14:textId="77777777" w:rsidR="000A74E9" w:rsidRDefault="000A74E9" w:rsidP="00C17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3138F" w14:textId="77777777" w:rsidR="00063C14" w:rsidRDefault="00063C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ED21" w14:textId="10A6E0F4" w:rsidR="00DE1E63" w:rsidRDefault="00493EA0" w:rsidP="00DE1E63">
    <w:pPr>
      <w:pStyle w:val="Footer"/>
    </w:pPr>
    <w:fldSimple w:instr=" STYLEREF  Title  \* MERGEFORMAT ">
      <w:r w:rsidR="00100070">
        <w:rPr>
          <w:noProof/>
        </w:rPr>
        <w:t>Type your title here</w:t>
      </w:r>
    </w:fldSimple>
    <w:r>
      <w:fldChar w:fldCharType="begin"/>
    </w:r>
    <w:r>
      <w:instrText xml:space="preserve"> TITLE  \* FirstCap  \* MERGEFORMAT </w:instrText>
    </w:r>
    <w:r>
      <w:fldChar w:fldCharType="end"/>
    </w:r>
    <w:r>
      <w:fldChar w:fldCharType="begin"/>
    </w:r>
    <w:r>
      <w:instrText xml:space="preserve"> TITLE  \* FirstCap  \* MERGEFORMAT </w:instrText>
    </w:r>
    <w:r>
      <w:fldChar w:fldCharType="end"/>
    </w:r>
    <w:r w:rsidR="00DE1E63">
      <w:ptab w:relativeTo="margin" w:alignment="right" w:leader="none"/>
    </w:r>
    <w:r w:rsidR="00DE1E63">
      <w:t xml:space="preserve">  </w:t>
    </w:r>
    <w:r w:rsidR="008A3147">
      <w:fldChar w:fldCharType="begin"/>
    </w:r>
    <w:r w:rsidR="008A3147">
      <w:instrText xml:space="preserve"> STYLEREF  "</w:instrText>
    </w:r>
    <w:r w:rsidR="00063C14">
      <w:instrText>Input - Subject</w:instrText>
    </w:r>
    <w:r w:rsidR="008A3147">
      <w:instrText xml:space="preserve">"  \* MERGEFORMAT </w:instrText>
    </w:r>
    <w:r w:rsidR="00100070">
      <w:fldChar w:fldCharType="separate"/>
    </w:r>
    <w:r w:rsidR="00100070">
      <w:rPr>
        <w:noProof/>
      </w:rPr>
      <w:t>Subject - Code</w:t>
    </w:r>
    <w:r w:rsidR="008A3147">
      <w:fldChar w:fldCharType="end"/>
    </w:r>
  </w:p>
  <w:p w14:paraId="6CC5D697" w14:textId="77777777" w:rsidR="00C1722E" w:rsidRDefault="00C172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C53CF" w14:textId="77777777" w:rsidR="00063C14" w:rsidRDefault="00063C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93906"/>
    <w:multiLevelType w:val="multilevel"/>
    <w:tmpl w:val="BFCEBAC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rAUAfKtX8iwAAAA="/>
  </w:docVars>
  <w:rsids>
    <w:rsidRoot w:val="000A74E9"/>
    <w:rsid w:val="00063C14"/>
    <w:rsid w:val="000A74E9"/>
    <w:rsid w:val="00100070"/>
    <w:rsid w:val="00334767"/>
    <w:rsid w:val="0038652F"/>
    <w:rsid w:val="003F006A"/>
    <w:rsid w:val="00493EA0"/>
    <w:rsid w:val="005E7B9E"/>
    <w:rsid w:val="00717859"/>
    <w:rsid w:val="008A3147"/>
    <w:rsid w:val="008E1466"/>
    <w:rsid w:val="00957139"/>
    <w:rsid w:val="009977E9"/>
    <w:rsid w:val="00C1722E"/>
    <w:rsid w:val="00DE1E63"/>
    <w:rsid w:val="00F34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22E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7139"/>
    <w:pPr>
      <w:keepNext/>
      <w:keepLines/>
      <w:numPr>
        <w:numId w:val="2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7139"/>
    <w:pPr>
      <w:numPr>
        <w:ilvl w:val="1"/>
      </w:numPr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57139"/>
    <w:pPr>
      <w:numPr>
        <w:ilvl w:val="2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qFormat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qFormat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1</b:RefOrder>
  </b:Source>
</b:Sources>
</file>

<file path=customXml/itemProps1.xml><?xml version="1.0" encoding="utf-8"?>
<ds:datastoreItem xmlns:ds="http://schemas.openxmlformats.org/officeDocument/2006/customXml" ds:itemID="{37AD220B-50C8-4EEF-8FD3-E07E066704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Bilby</dc:creator>
  <cp:keywords/>
  <dc:description/>
  <cp:lastModifiedBy>Aj Bilby</cp:lastModifiedBy>
  <cp:revision>11</cp:revision>
  <dcterms:created xsi:type="dcterms:W3CDTF">2019-05-12T02:26:00Z</dcterms:created>
  <dcterms:modified xsi:type="dcterms:W3CDTF">2019-05-12T03:37:00Z</dcterms:modified>
</cp:coreProperties>
</file>